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23002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716378" cy="3282214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937760" cy="2839452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22770" cy="3234088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33932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427621" cy="512064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05835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876073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айсал Ахмад</dc:creator>
  <dc:language>ru-RU</dc:language>
  <cp:keywords/>
  <dcterms:created xsi:type="dcterms:W3CDTF">2025-03-24T16:59:54Z</dcterms:created>
  <dcterms:modified xsi:type="dcterms:W3CDTF">2025-03-24T16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